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77777777" w:rsidR="00856355" w:rsidRPr="003C178A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This time, you have been given a file containing Text dates into various formats. The challenge before you </w:t>
      </w:r>
      <w:proofErr w:type="gramStart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is</w:t>
      </w:r>
      <w:proofErr w:type="gramEnd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to write a single formula to convert them into an appropriate date format.</w:t>
      </w:r>
    </w:p>
    <w:p w14:paraId="31B330A7" w14:textId="77777777" w:rsidR="005D33E1" w:rsidRDefault="005D33E1"/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01642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5D33E1"/>
    <w:rsid w:val="00856355"/>
    <w:rsid w:val="00AA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ohammed Shafi</cp:lastModifiedBy>
  <cp:revision>2</cp:revision>
  <dcterms:created xsi:type="dcterms:W3CDTF">2022-07-16T08:12:00Z</dcterms:created>
  <dcterms:modified xsi:type="dcterms:W3CDTF">2022-07-16T08:12:00Z</dcterms:modified>
</cp:coreProperties>
</file>